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5课时-ai驱动的游戏设计"/>
    <w:p>
      <w:pPr>
        <w:pStyle w:val="Heading1"/>
      </w:pPr>
      <w:r>
        <w:rPr>
          <w:rFonts w:hint="eastAsia"/>
        </w:rPr>
        <w:t xml:space="preserve">第5课时</w:t>
      </w:r>
      <w:r>
        <w:t xml:space="preserve"> </w:t>
      </w:r>
      <w:r>
        <w:rPr>
          <w:rFonts w:hint="eastAsia"/>
        </w:rPr>
        <w:t xml:space="preserve">AI驱动的游戏设计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在游戏设计中的应用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利用AI生成游戏创意和设计方案的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游戏设计的基本原理和流程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使用AI生成游戏创意和玩法机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利用AI辅助关卡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将AI生成的设计方案转化为实际游戏内容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创新思维和设计能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体验AI在创意生成中的作用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AI生成游戏创意的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关卡设计和玩法机制的AI辅助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何引导AI生成有创意且可行的游戏设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将AI生成的创意转化为实际游戏内容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头脑风暴法：激发学生的创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AI辅助游戏设计的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践法：学生动手设计游戏内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讨论法：小组讨论和分享设计方案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ChatGPT等AI语言模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游戏设计案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设计模板和工具</w:t>
      </w:r>
    </w:p>
    <w:bookmarkEnd w:id="17"/>
    <w:bookmarkStart w:id="24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复习导入5分钟"/>
    <w:p>
      <w:pPr>
        <w:pStyle w:val="Heading3"/>
      </w:pPr>
      <w:r>
        <w:rPr>
          <w:rFonts w:hint="eastAsia"/>
        </w:rPr>
        <w:t xml:space="preserve">（一）复习导入（5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回顾上节课的腾讯混元3D应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检查学生的作业完成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入本节课的学习内容</w:t>
      </w:r>
    </w:p>
    <w:bookmarkEnd w:id="18"/>
    <w:bookmarkStart w:id="19" w:name="二ai驱动游戏设计概述20分钟"/>
    <w:p>
      <w:pPr>
        <w:pStyle w:val="Heading3"/>
      </w:pPr>
      <w:r>
        <w:rPr>
          <w:rFonts w:hint="eastAsia"/>
        </w:rPr>
        <w:t xml:space="preserve">（二）AI驱动游戏设计概述（20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在游戏设计中的应用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创意生成：游戏概念、故事背景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玩法设计：核心机制、关卡设计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内容生成：任务、对话、道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游戏设计的优势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快速产生大量创意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打破传统思维局限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提供多样化的设计方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常用AI工具介绍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ChatGPT：文本创意生成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其他AI设计工具</w:t>
      </w:r>
    </w:p>
    <w:bookmarkEnd w:id="19"/>
    <w:bookmarkStart w:id="20" w:name="三ai生成游戏创意30分钟"/>
    <w:p>
      <w:pPr>
        <w:pStyle w:val="Heading3"/>
      </w:pPr>
      <w:r>
        <w:rPr>
          <w:rFonts w:hint="eastAsia"/>
        </w:rPr>
        <w:t xml:space="preserve">（三）AI生成游戏创意（30分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游戏概念生成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基于文本描述的游戏概念创建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游戏类型和风格定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核心玩法提炼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故事背景和世界观设计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游戏世界设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角色设定和关系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剧情线索和发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玩法机制设计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核心玩法循环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游戏系统设计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交互机制设计</w:t>
      </w:r>
    </w:p>
    <w:bookmarkEnd w:id="20"/>
    <w:bookmarkStart w:id="21" w:name="四ai辅助关卡设计30分钟"/>
    <w:p>
      <w:pPr>
        <w:pStyle w:val="Heading3"/>
      </w:pPr>
      <w:r>
        <w:rPr>
          <w:rFonts w:hint="eastAsia"/>
        </w:rPr>
        <w:t xml:space="preserve">（四）AI辅助关卡设计（30分钟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关卡布局生成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基于游戏类型的关卡设计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关卡流程和节奏控制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难度曲线设计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关卡元素设计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敌人和障碍布局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道具和奖励放置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环境互动元素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关卡测试和优化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游戏体验测试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难度调整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玩家反馈分析</w:t>
      </w:r>
    </w:p>
    <w:bookmarkEnd w:id="21"/>
    <w:bookmarkStart w:id="22" w:name="五实践活动40分钟"/>
    <w:p>
      <w:pPr>
        <w:pStyle w:val="Heading3"/>
      </w:pPr>
      <w:r>
        <w:rPr>
          <w:rFonts w:hint="eastAsia"/>
        </w:rPr>
        <w:t xml:space="preserve">（五）实践活动（40分钟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学生使用AI生成游戏创意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确定游戏类型和风格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使用ChatGPT生成游戏概念和玩法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小组讨论和完善创意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学生使用AI辅助关卡设计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基于游戏创意设计关卡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使用AI生成关卡布局和元素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在虚幻引擎中实现关卡原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设计方案展示和讨论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学生展示自己的游戏设计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小组互评和反馈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教师点评和指导</w:t>
      </w:r>
    </w:p>
    <w:bookmarkEnd w:id="22"/>
    <w:bookmarkStart w:id="23" w:name="六总结与作业15分钟"/>
    <w:p>
      <w:pPr>
        <w:pStyle w:val="Heading3"/>
      </w:pPr>
      <w:r>
        <w:rPr>
          <w:rFonts w:hint="eastAsia"/>
        </w:rPr>
        <w:t xml:space="preserve">（六）总结与作业（15分钟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布置作业：完成一个完整的游戏设计方案，包括游戏概念、玩法机制和关卡设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预告下节课内容：智能NPC与行为系统</w:t>
      </w:r>
    </w:p>
    <w:bookmarkEnd w:id="23"/>
    <w:bookmarkEnd w:id="24"/>
    <w:bookmarkStart w:id="25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学生对AI辅助游戏设计的掌握情况如何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生成的游戏创意和设计方案质量如何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学生在将创意转化为实际内容时遇到了哪些问题？如何解决？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